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E93C1" w14:textId="77777777" w:rsidR="00F128E4" w:rsidRPr="008B69CA" w:rsidRDefault="00F128E4">
      <w:pPr>
        <w:rPr>
          <w:b/>
          <w:bCs/>
          <w:sz w:val="32"/>
          <w:szCs w:val="32"/>
        </w:rPr>
      </w:pPr>
      <w:r w:rsidRPr="008B69CA">
        <w:rPr>
          <w:b/>
          <w:bCs/>
          <w:sz w:val="32"/>
          <w:szCs w:val="32"/>
        </w:rPr>
        <w:t xml:space="preserve">Ans 1: </w:t>
      </w:r>
    </w:p>
    <w:p w14:paraId="3B373D10" w14:textId="77777777" w:rsidR="00F128E4" w:rsidRDefault="00F128E4">
      <w:r w:rsidRPr="00F128E4">
        <w:t>print("Twinkle, twinkle, little star, \n\tHow I wonder what you are! \n\t\tUp above the world so high, \n\t\tLike a diamond in the sky. \nTwinkle, twinkle, little star, \n\tHow I wonder what you are!")</w:t>
      </w:r>
    </w:p>
    <w:p w14:paraId="512E6282" w14:textId="77777777" w:rsidR="00F128E4" w:rsidRPr="008B69CA" w:rsidRDefault="00F128E4">
      <w:pPr>
        <w:rPr>
          <w:b/>
          <w:bCs/>
          <w:sz w:val="32"/>
          <w:szCs w:val="32"/>
        </w:rPr>
      </w:pPr>
      <w:r w:rsidRPr="008B69CA">
        <w:rPr>
          <w:b/>
          <w:bCs/>
          <w:sz w:val="32"/>
          <w:szCs w:val="32"/>
        </w:rPr>
        <w:t>Ans 2:</w:t>
      </w:r>
    </w:p>
    <w:p w14:paraId="7B85EAF1" w14:textId="77777777" w:rsidR="00F128E4" w:rsidRDefault="00F128E4" w:rsidP="00F128E4">
      <w:r>
        <w:t>import platform</w:t>
      </w:r>
    </w:p>
    <w:p w14:paraId="5B9317F6" w14:textId="77777777" w:rsidR="00F128E4" w:rsidRDefault="00F128E4" w:rsidP="00F128E4">
      <w:r>
        <w:t>print(platform.python_version())</w:t>
      </w:r>
    </w:p>
    <w:p w14:paraId="350B0E50" w14:textId="77777777" w:rsidR="00F128E4" w:rsidRPr="008B69CA" w:rsidRDefault="00F128E4" w:rsidP="00F128E4">
      <w:pPr>
        <w:rPr>
          <w:b/>
          <w:bCs/>
          <w:sz w:val="32"/>
          <w:szCs w:val="32"/>
        </w:rPr>
      </w:pPr>
      <w:r w:rsidRPr="008B69CA">
        <w:rPr>
          <w:b/>
          <w:bCs/>
          <w:sz w:val="32"/>
          <w:szCs w:val="32"/>
        </w:rPr>
        <w:t>Ans 3:</w:t>
      </w:r>
    </w:p>
    <w:p w14:paraId="0430D3A8" w14:textId="77777777" w:rsidR="00F128E4" w:rsidRDefault="00F128E4" w:rsidP="00F128E4">
      <w:r>
        <w:t>import datetime</w:t>
      </w:r>
    </w:p>
    <w:p w14:paraId="6034772C" w14:textId="77777777" w:rsidR="00F128E4" w:rsidRDefault="00F128E4" w:rsidP="00F128E4">
      <w:r>
        <w:t>now = datetime.datetime.now()</w:t>
      </w:r>
    </w:p>
    <w:p w14:paraId="57CCB417" w14:textId="77777777" w:rsidR="00F128E4" w:rsidRDefault="00F128E4" w:rsidP="00F128E4">
      <w:r>
        <w:t>print ("Current date and time : ")</w:t>
      </w:r>
    </w:p>
    <w:p w14:paraId="6325BFC7" w14:textId="77777777" w:rsidR="00F128E4" w:rsidRDefault="00F128E4" w:rsidP="00F128E4">
      <w:r>
        <w:t>print (now.strftime("%Y-%m-%d %H:%M:%S"))</w:t>
      </w:r>
    </w:p>
    <w:p w14:paraId="3A3B24F0" w14:textId="77777777" w:rsidR="00F128E4" w:rsidRPr="008B69CA" w:rsidRDefault="00F128E4" w:rsidP="00F128E4">
      <w:pPr>
        <w:rPr>
          <w:b/>
          <w:bCs/>
          <w:sz w:val="32"/>
          <w:szCs w:val="32"/>
        </w:rPr>
      </w:pPr>
      <w:r w:rsidRPr="008B69CA">
        <w:rPr>
          <w:b/>
          <w:bCs/>
          <w:sz w:val="32"/>
          <w:szCs w:val="32"/>
        </w:rPr>
        <w:t>Ans 4:</w:t>
      </w:r>
    </w:p>
    <w:p w14:paraId="0A04D765" w14:textId="77777777" w:rsidR="003F392C" w:rsidRDefault="003F392C" w:rsidP="003F392C">
      <w:r>
        <w:t>from math import pi</w:t>
      </w:r>
    </w:p>
    <w:p w14:paraId="76C7E6C0" w14:textId="77777777" w:rsidR="003F392C" w:rsidRDefault="003F392C" w:rsidP="003F392C">
      <w:r>
        <w:t>r = float(input ("Input the radius of the circle : "))</w:t>
      </w:r>
    </w:p>
    <w:p w14:paraId="6DEC4244" w14:textId="77777777" w:rsidR="003F392C" w:rsidRDefault="003F392C" w:rsidP="003F392C">
      <w:r>
        <w:t>print ("The area of the circle with radius " + str(r) + " is: " + str(pi * r**2))</w:t>
      </w:r>
    </w:p>
    <w:p w14:paraId="1BB727E9" w14:textId="77777777" w:rsidR="003F392C" w:rsidRPr="008B69CA" w:rsidRDefault="003F392C" w:rsidP="003F392C">
      <w:pPr>
        <w:rPr>
          <w:b/>
          <w:bCs/>
          <w:sz w:val="32"/>
          <w:szCs w:val="32"/>
        </w:rPr>
      </w:pPr>
      <w:r w:rsidRPr="008B69CA">
        <w:rPr>
          <w:b/>
          <w:bCs/>
          <w:sz w:val="32"/>
          <w:szCs w:val="32"/>
        </w:rPr>
        <w:t>Ans 5:</w:t>
      </w:r>
    </w:p>
    <w:p w14:paraId="5C82DD33" w14:textId="77777777" w:rsidR="003F392C" w:rsidRDefault="003F392C" w:rsidP="003F392C">
      <w:r>
        <w:t>fname = input("Input your First Name : ")</w:t>
      </w:r>
    </w:p>
    <w:p w14:paraId="236CD947" w14:textId="77777777" w:rsidR="003F392C" w:rsidRDefault="003F392C" w:rsidP="003F392C">
      <w:r>
        <w:t>lname = input("Input your Last Name : ")</w:t>
      </w:r>
    </w:p>
    <w:p w14:paraId="21D833EA" w14:textId="77777777" w:rsidR="003F392C" w:rsidRDefault="003F392C" w:rsidP="003F392C">
      <w:r>
        <w:t>print ("Hello  " + lname + "" + fname)</w:t>
      </w:r>
      <w:r w:rsidR="00F128E4">
        <w:t xml:space="preserve"> </w:t>
      </w:r>
    </w:p>
    <w:p w14:paraId="7E4C578B" w14:textId="77777777" w:rsidR="003F392C" w:rsidRPr="008B69CA" w:rsidRDefault="003F392C" w:rsidP="003F392C">
      <w:pPr>
        <w:rPr>
          <w:b/>
          <w:bCs/>
          <w:sz w:val="32"/>
          <w:szCs w:val="32"/>
        </w:rPr>
      </w:pPr>
      <w:r w:rsidRPr="008B69CA">
        <w:rPr>
          <w:b/>
          <w:bCs/>
          <w:sz w:val="32"/>
          <w:szCs w:val="32"/>
        </w:rPr>
        <w:t>Ans 6:</w:t>
      </w:r>
    </w:p>
    <w:p w14:paraId="51C770E6" w14:textId="77777777" w:rsidR="008B69CA" w:rsidRDefault="008B69CA" w:rsidP="008B69CA">
      <w:r>
        <w:t># Store input numbers</w:t>
      </w:r>
    </w:p>
    <w:p w14:paraId="6B42F5B4" w14:textId="77777777" w:rsidR="008B69CA" w:rsidRDefault="008B69CA" w:rsidP="008B69CA">
      <w:r>
        <w:t>num1 = input('Enter first number: 2')</w:t>
      </w:r>
    </w:p>
    <w:p w14:paraId="02D8E58B" w14:textId="77777777" w:rsidR="008B69CA" w:rsidRDefault="008B69CA" w:rsidP="008B69CA">
      <w:r>
        <w:t>num2 = input('Enter second number: 2')</w:t>
      </w:r>
    </w:p>
    <w:p w14:paraId="55EAAF61" w14:textId="77777777" w:rsidR="008B69CA" w:rsidRDefault="008B69CA" w:rsidP="008B69CA"/>
    <w:p w14:paraId="27570AB0" w14:textId="77777777" w:rsidR="008B69CA" w:rsidRDefault="008B69CA" w:rsidP="008B69CA">
      <w:r>
        <w:t># Add two numbers</w:t>
      </w:r>
    </w:p>
    <w:p w14:paraId="5141C260" w14:textId="77777777" w:rsidR="008B69CA" w:rsidRDefault="008B69CA" w:rsidP="008B69CA">
      <w:r>
        <w:t>sum = float(2) + float(2)</w:t>
      </w:r>
    </w:p>
    <w:p w14:paraId="62CABECE" w14:textId="77777777" w:rsidR="008B69CA" w:rsidRDefault="008B69CA" w:rsidP="008B69CA"/>
    <w:p w14:paraId="1706CE30" w14:textId="77777777" w:rsidR="008B69CA" w:rsidRDefault="008B69CA" w:rsidP="008B69CA">
      <w:r>
        <w:lastRenderedPageBreak/>
        <w:t># Display the sum</w:t>
      </w:r>
    </w:p>
    <w:p w14:paraId="7B20C9BF" w14:textId="77777777" w:rsidR="003F392C" w:rsidRDefault="008B69CA" w:rsidP="008B69CA">
      <w:r>
        <w:t>print('The sum of {0} and {1} is {2}'.format(num1, num2, sum))</w:t>
      </w:r>
    </w:p>
    <w:sectPr w:rsidR="003F392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1NjY0NzAwNjQzMjFR0lEKTi0uzszPAykwqgUAAM1J2CwAAAA="/>
  </w:docVars>
  <w:rsids>
    <w:rsidRoot w:val="00F128E4"/>
    <w:rsid w:val="003F392C"/>
    <w:rsid w:val="008B69CA"/>
    <w:rsid w:val="00B66BC3"/>
    <w:rsid w:val="00BC7B45"/>
    <w:rsid w:val="00F1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BBBA51"/>
  <w14:defaultImageDpi w14:val="96"/>
  <w15:docId w15:val="{BFA7B768-1B1E-42E5-8341-998908B7B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3249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ZAL RAZA</dc:creator>
  <cp:keywords/>
  <dc:description/>
  <cp:lastModifiedBy>AFZAL RAZA</cp:lastModifiedBy>
  <cp:revision>2</cp:revision>
  <dcterms:created xsi:type="dcterms:W3CDTF">2022-01-01T19:09:00Z</dcterms:created>
  <dcterms:modified xsi:type="dcterms:W3CDTF">2022-01-01T19:09:00Z</dcterms:modified>
</cp:coreProperties>
</file>